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437196CA" w:rsidR="00A81EC5" w:rsidRDefault="00DE6296">
      <w:pPr>
        <w:pStyle w:val="Title"/>
      </w:pPr>
      <w:r>
        <w:t xml:space="preserve">Feedback for Project Number </w:t>
      </w:r>
      <w:r w:rsidR="00DC0195">
        <w:t>25</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056BA326" w:rsidR="00A81EC5" w:rsidRDefault="00DE6296">
      <w:pPr>
        <w:pStyle w:val="FirstParagraph"/>
        <w:rPr>
          <w:b/>
        </w:rPr>
      </w:pPr>
      <w:r>
        <w:rPr>
          <w:b/>
        </w:rPr>
        <w:t>What is their topic on?</w:t>
      </w:r>
    </w:p>
    <w:p w14:paraId="0D5E9A09" w14:textId="726E2D85" w:rsidR="00DC0195" w:rsidRPr="00DC0195" w:rsidRDefault="00DC0195" w:rsidP="00DC0195">
      <w:pPr>
        <w:pStyle w:val="BodyText"/>
      </w:pPr>
      <w:r w:rsidRPr="00DC0195">
        <w:t>Making Birding Guides More User Friendly</w:t>
      </w:r>
    </w:p>
    <w:p w14:paraId="577ECB4A" w14:textId="77777777" w:rsidR="00A81EC5" w:rsidRDefault="00DE6296">
      <w:pPr>
        <w:pStyle w:val="Compact"/>
        <w:numPr>
          <w:ilvl w:val="0"/>
          <w:numId w:val="2"/>
        </w:numPr>
      </w:pPr>
      <w:r>
        <w:rPr>
          <w:i/>
        </w:rPr>
        <w:t>Is the title consistent with the topic?</w:t>
      </w:r>
    </w:p>
    <w:p w14:paraId="3649AE26" w14:textId="04238457" w:rsidR="00A81EC5" w:rsidRPr="005B6065" w:rsidRDefault="00DE6296">
      <w:pPr>
        <w:pStyle w:val="Compact"/>
        <w:numPr>
          <w:ilvl w:val="0"/>
          <w:numId w:val="2"/>
        </w:numPr>
      </w:pPr>
      <w:r>
        <w:rPr>
          <w:i/>
        </w:rPr>
        <w:t xml:space="preserve">In other </w:t>
      </w:r>
      <w:r w:rsidR="005B6065">
        <w:rPr>
          <w:i/>
        </w:rPr>
        <w:t>words,</w:t>
      </w:r>
      <w:r>
        <w:rPr>
          <w:i/>
        </w:rPr>
        <w:t xml:space="preserve"> does the title make sense for the project?</w:t>
      </w:r>
    </w:p>
    <w:p w14:paraId="55E2C4E9" w14:textId="69B0AAEC" w:rsidR="005B6065" w:rsidRDefault="005B6065" w:rsidP="005B6065">
      <w:pPr>
        <w:pStyle w:val="Compact"/>
        <w:numPr>
          <w:ilvl w:val="1"/>
          <w:numId w:val="2"/>
        </w:numPr>
      </w:pPr>
      <w:r>
        <w:rPr>
          <w:i/>
        </w:rPr>
        <w:t>Yes</w:t>
      </w:r>
    </w:p>
    <w:p w14:paraId="43AAC098" w14:textId="4B11220B" w:rsidR="00A81EC5" w:rsidRDefault="00DE6296">
      <w:pPr>
        <w:pStyle w:val="FirstParagraph"/>
        <w:rPr>
          <w:b/>
        </w:rPr>
      </w:pPr>
      <w:r>
        <w:rPr>
          <w:b/>
        </w:rPr>
        <w:t>Are the objectives of the project clearly identifiable?</w:t>
      </w:r>
    </w:p>
    <w:p w14:paraId="6B53D3F3" w14:textId="3158DF47" w:rsidR="009212FB" w:rsidRPr="009212FB" w:rsidRDefault="009212FB" w:rsidP="009212FB">
      <w:pPr>
        <w:pStyle w:val="BodyText"/>
      </w:pPr>
      <w:r>
        <w:t>Yes</w:t>
      </w:r>
    </w:p>
    <w:p w14:paraId="08AB6A6D" w14:textId="399A1CF1" w:rsidR="00A81EC5" w:rsidRPr="005B6065" w:rsidRDefault="00DE6296">
      <w:pPr>
        <w:pStyle w:val="Compact"/>
        <w:numPr>
          <w:ilvl w:val="0"/>
          <w:numId w:val="3"/>
        </w:numPr>
      </w:pPr>
      <w:r>
        <w:rPr>
          <w:i/>
        </w:rPr>
        <w:t>What are they wanting to study?</w:t>
      </w:r>
    </w:p>
    <w:p w14:paraId="68551108" w14:textId="1975FAF3" w:rsidR="005B6065" w:rsidRDefault="009212FB" w:rsidP="005B6065">
      <w:pPr>
        <w:pStyle w:val="Compact"/>
        <w:numPr>
          <w:ilvl w:val="1"/>
          <w:numId w:val="3"/>
        </w:numPr>
      </w:pPr>
      <w:r>
        <w:rPr>
          <w:i/>
        </w:rPr>
        <w:t>When and where to find birds, along with other things associated with birding.</w:t>
      </w:r>
    </w:p>
    <w:p w14:paraId="331E9DF5" w14:textId="68B74793" w:rsidR="00A81EC5" w:rsidRPr="005B6065" w:rsidRDefault="00DE6296">
      <w:pPr>
        <w:pStyle w:val="Compact"/>
        <w:numPr>
          <w:ilvl w:val="0"/>
          <w:numId w:val="3"/>
        </w:numPr>
      </w:pPr>
      <w:r>
        <w:rPr>
          <w:i/>
        </w:rPr>
        <w:t>What is the motivation of this project?</w:t>
      </w:r>
    </w:p>
    <w:p w14:paraId="5A41BC0D" w14:textId="0EE09585" w:rsidR="005B6065" w:rsidRDefault="00E15903" w:rsidP="005B6065">
      <w:pPr>
        <w:pStyle w:val="Compact"/>
        <w:numPr>
          <w:ilvl w:val="1"/>
          <w:numId w:val="3"/>
        </w:numPr>
      </w:pPr>
      <w:r>
        <w:rPr>
          <w:i/>
        </w:rPr>
        <w:t xml:space="preserve">Avid bird watcher wanted to make guides more user friendly for those new to the hobby. Also wanted guides that make it easier to </w:t>
      </w:r>
      <w:r w:rsidR="009212FB">
        <w:rPr>
          <w:i/>
        </w:rPr>
        <w:t>make inferences.</w:t>
      </w:r>
    </w:p>
    <w:p w14:paraId="389E88FC" w14:textId="3405DB6C" w:rsidR="00A81EC5" w:rsidRPr="005B6065" w:rsidRDefault="00DE6296">
      <w:pPr>
        <w:pStyle w:val="Compact"/>
        <w:numPr>
          <w:ilvl w:val="0"/>
          <w:numId w:val="3"/>
        </w:numPr>
      </w:pPr>
      <w:r>
        <w:rPr>
          <w:i/>
        </w:rPr>
        <w:t>What does the presenter hope to accomplish with this project?</w:t>
      </w:r>
    </w:p>
    <w:p w14:paraId="5FBF9154" w14:textId="18185F0D" w:rsidR="005B6065" w:rsidRDefault="00E15903" w:rsidP="005B6065">
      <w:pPr>
        <w:pStyle w:val="Compact"/>
        <w:numPr>
          <w:ilvl w:val="1"/>
          <w:numId w:val="3"/>
        </w:numPr>
      </w:pPr>
      <w:r>
        <w:rPr>
          <w:i/>
        </w:rPr>
        <w:t>Make bird guides more efficient and user friendly</w:t>
      </w:r>
    </w:p>
    <w:p w14:paraId="34FA023D" w14:textId="77777777" w:rsidR="00A81EC5" w:rsidRDefault="00DE6296">
      <w:pPr>
        <w:pStyle w:val="FirstParagraph"/>
      </w:pPr>
      <w:r>
        <w:rPr>
          <w:b/>
        </w:rPr>
        <w:t>What data are used?</w:t>
      </w:r>
    </w:p>
    <w:p w14:paraId="7634BE11" w14:textId="72DB0BA4" w:rsidR="00A81EC5" w:rsidRPr="00EE50EB" w:rsidRDefault="00DE6296">
      <w:pPr>
        <w:pStyle w:val="Compact"/>
        <w:numPr>
          <w:ilvl w:val="0"/>
          <w:numId w:val="4"/>
        </w:numPr>
      </w:pPr>
      <w:r>
        <w:rPr>
          <w:i/>
        </w:rPr>
        <w:t>What website(s) are scraped?</w:t>
      </w:r>
      <w:r w:rsidR="00EE50EB">
        <w:rPr>
          <w:i/>
        </w:rPr>
        <w:t xml:space="preserve"> </w:t>
      </w:r>
    </w:p>
    <w:p w14:paraId="585A7C00" w14:textId="71C66878" w:rsidR="00EE50EB" w:rsidRDefault="00E15903" w:rsidP="00EE50EB">
      <w:pPr>
        <w:pStyle w:val="Compact"/>
        <w:numPr>
          <w:ilvl w:val="1"/>
          <w:numId w:val="4"/>
        </w:numPr>
      </w:pPr>
      <w:r>
        <w:rPr>
          <w:i/>
        </w:rPr>
        <w:t>Tpwd.texas.gov</w:t>
      </w:r>
    </w:p>
    <w:p w14:paraId="606C7F32" w14:textId="6198B7F9" w:rsidR="00A81EC5" w:rsidRPr="005B6065" w:rsidRDefault="00DE6296">
      <w:pPr>
        <w:pStyle w:val="Compact"/>
        <w:numPr>
          <w:ilvl w:val="0"/>
          <w:numId w:val="4"/>
        </w:numPr>
      </w:pPr>
      <w:r>
        <w:rPr>
          <w:i/>
        </w:rPr>
        <w:t>Are other data brought in from outside sources?</w:t>
      </w:r>
    </w:p>
    <w:p w14:paraId="3AD6B867" w14:textId="283CEBAB" w:rsidR="005B6065" w:rsidRDefault="005B6065" w:rsidP="005B6065">
      <w:pPr>
        <w:pStyle w:val="Compact"/>
        <w:numPr>
          <w:ilvl w:val="1"/>
          <w:numId w:val="4"/>
        </w:numPr>
      </w:pPr>
      <w:r>
        <w:rPr>
          <w:i/>
        </w:rPr>
        <w:lastRenderedPageBreak/>
        <w:t>No</w:t>
      </w:r>
    </w:p>
    <w:p w14:paraId="3D588618" w14:textId="77777777" w:rsidR="00A81EC5" w:rsidRDefault="00DE6296">
      <w:pPr>
        <w:pStyle w:val="Compact"/>
        <w:numPr>
          <w:ilvl w:val="0"/>
          <w:numId w:val="4"/>
        </w:numPr>
      </w:pPr>
      <w:r>
        <w:rPr>
          <w:i/>
        </w:rPr>
        <w:t>If so, what are they and how do they add to the project?</w:t>
      </w:r>
    </w:p>
    <w:p w14:paraId="081D13E6" w14:textId="4429B9CA" w:rsidR="00A81EC5" w:rsidRDefault="00DE6296">
      <w:pPr>
        <w:pStyle w:val="FirstParagraph"/>
        <w:rPr>
          <w:b/>
        </w:rPr>
      </w:pPr>
      <w:r>
        <w:rPr>
          <w:b/>
        </w:rPr>
        <w:t>What is your overall impression of the project?</w:t>
      </w:r>
    </w:p>
    <w:p w14:paraId="0FC95CD8" w14:textId="4FA3DE53" w:rsidR="005B6065" w:rsidRPr="005B6065" w:rsidRDefault="002E5827" w:rsidP="005B6065">
      <w:pPr>
        <w:pStyle w:val="BodyText"/>
      </w:pPr>
      <w:r>
        <w:t>I</w:t>
      </w:r>
      <w:r w:rsidR="008F38A3">
        <w:t>’ll admit,</w:t>
      </w:r>
      <w:r>
        <w:t xml:space="preserve"> initially </w:t>
      </w:r>
      <w:r w:rsidR="00710ECA">
        <w:t>was weary about web scraping birding guides,</w:t>
      </w:r>
      <w:r>
        <w:t xml:space="preserve"> but after watching</w:t>
      </w:r>
      <w:r w:rsidR="00710ECA">
        <w:t xml:space="preserve"> your presentation</w:t>
      </w:r>
      <w:r>
        <w:t xml:space="preserve">, wow! I </w:t>
      </w:r>
      <w:r w:rsidR="00710ECA">
        <w:t>felt overwhelmed looking at the mess you started with</w:t>
      </w:r>
      <w:r>
        <w:t>, but you cleaned it up nicely</w:t>
      </w:r>
      <w:r w:rsidR="00CF6CA7">
        <w:t xml:space="preserve"> and everything turned out great!</w:t>
      </w:r>
      <w:r w:rsidR="00710ECA">
        <w:t xml:space="preserve"> Nice job!</w:t>
      </w:r>
    </w:p>
    <w:p w14:paraId="5E91157A" w14:textId="190F7CE2"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789699C5" w14:textId="3BF78284" w:rsidR="000D60DA" w:rsidRDefault="000D60DA">
      <w:pPr>
        <w:pStyle w:val="BodyText"/>
      </w:pPr>
      <w:r>
        <w:t xml:space="preserve">I liked that you showed the code and explained how it worked. </w:t>
      </w:r>
      <w:r w:rsidR="00D17A48">
        <w:t xml:space="preserve">I </w:t>
      </w:r>
      <w:r>
        <w:t>also liked that you showed before and after photos</w:t>
      </w:r>
      <w:r w:rsidR="00FE17E3">
        <w:t>;</w:t>
      </w:r>
      <w:r w:rsidR="00D17A48">
        <w:t xml:space="preserve"> i</w:t>
      </w:r>
      <w:r>
        <w:t>t makes one really appreciate good coding in R.</w:t>
      </w:r>
    </w:p>
    <w:p w14:paraId="0236B196" w14:textId="503C3804" w:rsidR="00003ADD" w:rsidRPr="00003ADD" w:rsidRDefault="002E5827">
      <w:pPr>
        <w:pStyle w:val="BodyText"/>
      </w:pPr>
      <w:r>
        <w:t xml:space="preserve">It’s awesome that you used this project as an opportunity to fix a problem for yourself. </w:t>
      </w:r>
      <w:r w:rsidR="00D17A48">
        <w:t xml:space="preserve">On top of that, you were also able to extract information useful to you and learn more about the birds in an analytical way. </w:t>
      </w:r>
      <w:r>
        <w:t xml:space="preserve">Picking something that matters to you and benefits you </w:t>
      </w:r>
      <w:r w:rsidR="000D60DA">
        <w:t xml:space="preserve">makes </w:t>
      </w:r>
      <w:r w:rsidR="00D17A48">
        <w:t>what you talk about</w:t>
      </w:r>
      <w:r w:rsidR="000D60DA">
        <w:t xml:space="preserve"> more interesting, and it makes the quality of work much better. </w:t>
      </w:r>
      <w:r w:rsidR="00D17A48">
        <w:t xml:space="preserve">It </w:t>
      </w:r>
      <w:proofErr w:type="gramStart"/>
      <w:r w:rsidR="00D17A48">
        <w:t>definitely showed</w:t>
      </w:r>
      <w:proofErr w:type="gramEnd"/>
      <w:r w:rsidR="00D17A48">
        <w:t xml:space="preserve"> in your project. </w:t>
      </w:r>
      <w:r w:rsidR="000D60DA">
        <w:t>Great job and</w:t>
      </w:r>
      <w:r w:rsidR="00CF6CA7">
        <w:t xml:space="preserve"> I hope you’re able to use </w:t>
      </w:r>
      <w:r w:rsidR="000D60DA">
        <w:t>your guide</w:t>
      </w:r>
      <w:r w:rsidR="00CF6CA7">
        <w:t xml:space="preserve"> when you go birding!</w:t>
      </w:r>
    </w:p>
    <w:sectPr w:rsidR="00003ADD" w:rsidRPr="00003A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29E2E" w14:textId="77777777" w:rsidR="009A4507" w:rsidRDefault="009A4507">
      <w:pPr>
        <w:spacing w:after="0"/>
      </w:pPr>
      <w:r>
        <w:separator/>
      </w:r>
    </w:p>
  </w:endnote>
  <w:endnote w:type="continuationSeparator" w:id="0">
    <w:p w14:paraId="7C5F8EB5" w14:textId="77777777" w:rsidR="009A4507" w:rsidRDefault="009A45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08A88" w14:textId="77777777" w:rsidR="009A4507" w:rsidRDefault="009A4507">
      <w:r>
        <w:separator/>
      </w:r>
    </w:p>
  </w:footnote>
  <w:footnote w:type="continuationSeparator" w:id="0">
    <w:p w14:paraId="3BB511D3" w14:textId="77777777" w:rsidR="009A4507" w:rsidRDefault="009A45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16484201">
    <w:abstractNumId w:val="1"/>
  </w:num>
  <w:num w:numId="2" w16cid:durableId="1028263915">
    <w:abstractNumId w:val="0"/>
  </w:num>
  <w:num w:numId="3" w16cid:durableId="78797637">
    <w:abstractNumId w:val="0"/>
  </w:num>
  <w:num w:numId="4" w16cid:durableId="2060088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ADD"/>
    <w:rsid w:val="00011C8B"/>
    <w:rsid w:val="000D60DA"/>
    <w:rsid w:val="0018585C"/>
    <w:rsid w:val="002E5827"/>
    <w:rsid w:val="00337760"/>
    <w:rsid w:val="00344DA2"/>
    <w:rsid w:val="00446FC8"/>
    <w:rsid w:val="004E29B3"/>
    <w:rsid w:val="00590D07"/>
    <w:rsid w:val="005B6065"/>
    <w:rsid w:val="005F3360"/>
    <w:rsid w:val="00710ECA"/>
    <w:rsid w:val="00784D58"/>
    <w:rsid w:val="008D6863"/>
    <w:rsid w:val="008F38A3"/>
    <w:rsid w:val="009212FB"/>
    <w:rsid w:val="009A4507"/>
    <w:rsid w:val="00A81EC5"/>
    <w:rsid w:val="00B86B75"/>
    <w:rsid w:val="00BC48D5"/>
    <w:rsid w:val="00C36279"/>
    <w:rsid w:val="00C50087"/>
    <w:rsid w:val="00CC0D35"/>
    <w:rsid w:val="00CF3165"/>
    <w:rsid w:val="00CF6CA7"/>
    <w:rsid w:val="00D17A48"/>
    <w:rsid w:val="00DC0195"/>
    <w:rsid w:val="00DE6296"/>
    <w:rsid w:val="00E15903"/>
    <w:rsid w:val="00E315A3"/>
    <w:rsid w:val="00E33100"/>
    <w:rsid w:val="00E332CF"/>
    <w:rsid w:val="00E5335D"/>
    <w:rsid w:val="00EE27B0"/>
    <w:rsid w:val="00EE50EB"/>
    <w:rsid w:val="00FE17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C0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604">
      <w:bodyDiv w:val="1"/>
      <w:marLeft w:val="0"/>
      <w:marRight w:val="0"/>
      <w:marTop w:val="0"/>
      <w:marBottom w:val="0"/>
      <w:divBdr>
        <w:top w:val="none" w:sz="0" w:space="0" w:color="auto"/>
        <w:left w:val="none" w:sz="0" w:space="0" w:color="auto"/>
        <w:bottom w:val="none" w:sz="0" w:space="0" w:color="auto"/>
        <w:right w:val="none" w:sz="0" w:space="0" w:color="auto"/>
      </w:divBdr>
    </w:div>
    <w:div w:id="171339872">
      <w:bodyDiv w:val="1"/>
      <w:marLeft w:val="0"/>
      <w:marRight w:val="0"/>
      <w:marTop w:val="0"/>
      <w:marBottom w:val="0"/>
      <w:divBdr>
        <w:top w:val="none" w:sz="0" w:space="0" w:color="auto"/>
        <w:left w:val="none" w:sz="0" w:space="0" w:color="auto"/>
        <w:bottom w:val="none" w:sz="0" w:space="0" w:color="auto"/>
        <w:right w:val="none" w:sz="0" w:space="0" w:color="auto"/>
      </w:divBdr>
    </w:div>
    <w:div w:id="1024133522">
      <w:bodyDiv w:val="1"/>
      <w:marLeft w:val="0"/>
      <w:marRight w:val="0"/>
      <w:marTop w:val="0"/>
      <w:marBottom w:val="0"/>
      <w:divBdr>
        <w:top w:val="none" w:sz="0" w:space="0" w:color="auto"/>
        <w:left w:val="none" w:sz="0" w:space="0" w:color="auto"/>
        <w:bottom w:val="none" w:sz="0" w:space="0" w:color="auto"/>
        <w:right w:val="none" w:sz="0" w:space="0" w:color="auto"/>
      </w:divBdr>
    </w:div>
    <w:div w:id="1334067610">
      <w:bodyDiv w:val="1"/>
      <w:marLeft w:val="0"/>
      <w:marRight w:val="0"/>
      <w:marTop w:val="0"/>
      <w:marBottom w:val="0"/>
      <w:divBdr>
        <w:top w:val="none" w:sz="0" w:space="0" w:color="auto"/>
        <w:left w:val="none" w:sz="0" w:space="0" w:color="auto"/>
        <w:bottom w:val="none" w:sz="0" w:space="0" w:color="auto"/>
        <w:right w:val="none" w:sz="0" w:space="0" w:color="auto"/>
      </w:divBdr>
    </w:div>
    <w:div w:id="1944024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Alejandro</dc:creator>
  <cp:keywords/>
  <cp:lastModifiedBy>Melissa Alejandro</cp:lastModifiedBy>
  <cp:revision>10</cp:revision>
  <dcterms:created xsi:type="dcterms:W3CDTF">2022-03-18T21:07:00Z</dcterms:created>
  <dcterms:modified xsi:type="dcterms:W3CDTF">2022-03-2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